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870750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197642" cy="5611528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448895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5188016" cy="5727031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500312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334000" cy="5787760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187376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197642" cy="4572000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556588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5610851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30923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5905834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182381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6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4437246" cy="6169793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1978306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Исмаил М. А. НКАбд-03-24</dc:creator>
  <dc:language>ru-RU</dc:language>
  <cp:keywords/>
  <dcterms:created xsi:type="dcterms:W3CDTF">2024-11-21T07:18:08Z</dcterms:created>
  <dcterms:modified xsi:type="dcterms:W3CDTF">2024-11-21T07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